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1DA65D" w14:textId="4F043970" w:rsidR="002E1731" w:rsidRPr="000C166B" w:rsidRDefault="000C166B">
      <w:pPr>
        <w:pStyle w:val="FirstParagraph"/>
        <w:rPr>
          <w:b/>
          <w:bCs/>
        </w:rPr>
      </w:pPr>
      <w:bookmarkStart w:id="0" w:name="headerleft"/>
      <w:r w:rsidRPr="000C166B">
        <w:rPr>
          <w:b/>
          <w:bCs/>
        </w:rPr>
        <w:t>Math 132</w:t>
      </w:r>
      <w:r w:rsidRPr="000C166B">
        <w:rPr>
          <w:b/>
          <w:bCs/>
        </w:rPr>
        <w:tab/>
        <w:t>Practice Test (for Exam #2: Simple and Compound Interest, Annuities)</w:t>
      </w:r>
    </w:p>
    <w:p w14:paraId="43840318" w14:textId="0A5C6776" w:rsidR="002E1731" w:rsidRDefault="00000000">
      <w:pPr>
        <w:pStyle w:val="BodyText"/>
      </w:pPr>
      <w:bookmarkStart w:id="1" w:name="headerright"/>
      <w:bookmarkStart w:id="2" w:name="intro"/>
      <w:bookmarkStart w:id="3" w:name="trq0"/>
      <w:bookmarkEnd w:id="0"/>
      <w:bookmarkEnd w:id="1"/>
      <w:bookmarkEnd w:id="2"/>
      <w:r>
        <w:t>1. (</w:t>
      </w:r>
      <w:r w:rsidR="000C166B">
        <w:t>3</w:t>
      </w:r>
      <w:r>
        <w:t xml:space="preserve"> pts)</w:t>
      </w:r>
    </w:p>
    <w:p w14:paraId="3A778A3C" w14:textId="77777777" w:rsidR="002E1731" w:rsidRDefault="00000000">
      <w:pPr>
        <w:pStyle w:val="BodyText"/>
      </w:pPr>
      <w:r>
        <w:t>Find the simple interest on a loan of $13,000 at 8.7% interest for 10 months</w:t>
      </w:r>
      <w:r>
        <w:br/>
      </w:r>
      <w:r>
        <w:br/>
        <w:t>$</w:t>
      </w:r>
      <w:bookmarkStart w:id="4" w:name="p0"/>
      <w:bookmarkEnd w:id="4"/>
      <w:r>
        <w:br/>
      </w:r>
      <w:r>
        <w:br/>
        <w:t>Give your answer to the nearest cent</w:t>
      </w:r>
    </w:p>
    <w:p w14:paraId="16FEE376" w14:textId="29FA09A5" w:rsidR="002E1731" w:rsidRDefault="00000000">
      <w:pPr>
        <w:pStyle w:val="BodyText"/>
      </w:pPr>
      <w:bookmarkStart w:id="5" w:name="trq1"/>
      <w:bookmarkEnd w:id="3"/>
      <w:r>
        <w:t>2. (</w:t>
      </w:r>
      <w:r w:rsidR="000C166B">
        <w:t>3</w:t>
      </w:r>
      <w:r>
        <w:t xml:space="preserve"> pts)</w:t>
      </w:r>
    </w:p>
    <w:p w14:paraId="4B68DA2B" w14:textId="77777777" w:rsidR="002E1731" w:rsidRDefault="00000000">
      <w:pPr>
        <w:pStyle w:val="BodyText"/>
      </w:pPr>
      <w:r>
        <w:t>You deposit $500 in an account earning 7% interest compounded annually. How much will you have in the account in 20 years?</w:t>
      </w:r>
      <w:r>
        <w:br/>
      </w:r>
      <w:r>
        <w:br/>
        <w:t>$</w:t>
      </w:r>
      <w:bookmarkStart w:id="6" w:name="p1"/>
      <w:bookmarkEnd w:id="6"/>
    </w:p>
    <w:p w14:paraId="10867539" w14:textId="4D6EA6CC" w:rsidR="002E1731" w:rsidRDefault="00000000">
      <w:pPr>
        <w:pStyle w:val="BodyText"/>
      </w:pPr>
      <w:bookmarkStart w:id="7" w:name="trq2"/>
      <w:bookmarkEnd w:id="5"/>
      <w:r>
        <w:t>3. (</w:t>
      </w:r>
      <w:r w:rsidR="000C166B">
        <w:t>3</w:t>
      </w:r>
      <w:r>
        <w:t xml:space="preserve"> pts)</w:t>
      </w:r>
    </w:p>
    <w:p w14:paraId="114BB7C5" w14:textId="77777777" w:rsidR="002E1731" w:rsidRDefault="00000000">
      <w:pPr>
        <w:pStyle w:val="BodyText"/>
      </w:pPr>
      <w:r>
        <w:t>You deposit $4000 in an account earning 8% interest compounded monthly. How much will you have in the account in 15 years?</w:t>
      </w:r>
      <w:r>
        <w:br/>
      </w:r>
      <w:r>
        <w:br/>
        <w:t>$</w:t>
      </w:r>
      <w:bookmarkStart w:id="8" w:name="p2"/>
      <w:bookmarkEnd w:id="8"/>
    </w:p>
    <w:p w14:paraId="20D5AC8D" w14:textId="43E55E54" w:rsidR="002E1731" w:rsidRDefault="00000000">
      <w:pPr>
        <w:pStyle w:val="BodyText"/>
      </w:pPr>
      <w:bookmarkStart w:id="9" w:name="trq3"/>
      <w:bookmarkEnd w:id="7"/>
      <w:r>
        <w:t>4. (</w:t>
      </w:r>
      <w:r w:rsidR="000C166B">
        <w:t>3</w:t>
      </w:r>
      <w:r>
        <w:t xml:space="preserve"> pts)</w:t>
      </w:r>
    </w:p>
    <w:p w14:paraId="4049689A" w14:textId="77777777" w:rsidR="002E1731" w:rsidRDefault="00000000">
      <w:pPr>
        <w:pStyle w:val="BodyText"/>
      </w:pPr>
      <w:r>
        <w:t>How much would you need to deposit in an account now in order to have $4000 in the account in 10 years? Assume the account earns 5% interest compounded monthly.</w:t>
      </w:r>
      <w:r>
        <w:br/>
      </w:r>
      <w:r>
        <w:br/>
        <w:t>$</w:t>
      </w:r>
      <w:bookmarkStart w:id="10" w:name="p3"/>
      <w:bookmarkEnd w:id="10"/>
    </w:p>
    <w:p w14:paraId="5B3EAB71" w14:textId="7EB1D28B" w:rsidR="002E1731" w:rsidRDefault="00000000">
      <w:pPr>
        <w:pStyle w:val="BodyText"/>
      </w:pPr>
      <w:bookmarkStart w:id="11" w:name="trq4"/>
      <w:bookmarkEnd w:id="9"/>
      <w:r>
        <w:t>5. (</w:t>
      </w:r>
      <w:r w:rsidR="000C166B">
        <w:t>3</w:t>
      </w:r>
      <w:r>
        <w:t xml:space="preserve"> pts)</w:t>
      </w:r>
    </w:p>
    <w:p w14:paraId="0E44038B" w14:textId="77777777" w:rsidR="002E1731" w:rsidRDefault="00000000">
      <w:pPr>
        <w:pStyle w:val="BodyText"/>
      </w:pPr>
      <w:r>
        <w:t>Find the time required for an investment of 5,000 dollars to grow to 9,000 dollars at an interest rate of 5% per year, compounded monthly. Give your answer accurate to 2 decimal places.</w:t>
      </w:r>
      <w:r>
        <w:br/>
      </w:r>
      <w:r>
        <w:br/>
        <w:t> </w:t>
      </w:r>
      <w:bookmarkStart w:id="12" w:name="p4"/>
      <w:bookmarkEnd w:id="12"/>
      <w:r>
        <w:t xml:space="preserve"> years.</w:t>
      </w:r>
    </w:p>
    <w:p w14:paraId="624897C7" w14:textId="68333192" w:rsidR="002E1731" w:rsidRDefault="00000000">
      <w:pPr>
        <w:pStyle w:val="BodyText"/>
      </w:pPr>
      <w:bookmarkStart w:id="13" w:name="trq5"/>
      <w:bookmarkEnd w:id="11"/>
      <w:r>
        <w:t>6. (</w:t>
      </w:r>
      <w:r w:rsidR="000C166B">
        <w:t>3</w:t>
      </w:r>
      <w:r>
        <w:t xml:space="preserve"> pts)</w:t>
      </w:r>
    </w:p>
    <w:p w14:paraId="15F3948C" w14:textId="77777777" w:rsidR="002E1731" w:rsidRDefault="00000000">
      <w:pPr>
        <w:pStyle w:val="BodyText"/>
      </w:pPr>
      <w:r>
        <w:t>Find the simple interest owed if $920 is borrowed at 8% for 6 years.</w:t>
      </w:r>
      <w:r>
        <w:br/>
      </w:r>
      <w:r>
        <w:br/>
        <w:t>$</w:t>
      </w:r>
      <w:bookmarkStart w:id="14" w:name="p5"/>
      <w:bookmarkEnd w:id="14"/>
    </w:p>
    <w:p w14:paraId="3C967DE0" w14:textId="4B0E1A28" w:rsidR="002E1731" w:rsidRDefault="00000000">
      <w:pPr>
        <w:pStyle w:val="BodyText"/>
      </w:pPr>
      <w:bookmarkStart w:id="15" w:name="trq6"/>
      <w:bookmarkEnd w:id="13"/>
      <w:r>
        <w:t>7. (</w:t>
      </w:r>
      <w:r w:rsidR="000C166B">
        <w:t>3</w:t>
      </w:r>
      <w:r>
        <w:t xml:space="preserve"> pts)</w:t>
      </w:r>
    </w:p>
    <w:p w14:paraId="7467CAFF" w14:textId="77777777" w:rsidR="002E1731" w:rsidRDefault="00000000">
      <w:pPr>
        <w:pStyle w:val="BodyText"/>
      </w:pPr>
      <w:r>
        <w:t>How much should you invest at 3.9% simple interest in order to earn $80 interest in 17 months?</w:t>
      </w:r>
      <w:r>
        <w:br/>
      </w:r>
      <w:r>
        <w:br/>
        <w:t>$</w:t>
      </w:r>
      <w:bookmarkStart w:id="16" w:name="p6"/>
      <w:bookmarkEnd w:id="16"/>
    </w:p>
    <w:p w14:paraId="119B4D20" w14:textId="77777777" w:rsidR="006B2DB1" w:rsidRDefault="006B2DB1">
      <w:pPr>
        <w:pStyle w:val="BodyText"/>
      </w:pPr>
      <w:bookmarkStart w:id="17" w:name="trq7"/>
      <w:bookmarkEnd w:id="15"/>
    </w:p>
    <w:p w14:paraId="4CE3838F" w14:textId="0A4EF1B4" w:rsidR="002E1731" w:rsidRDefault="00000000">
      <w:pPr>
        <w:pStyle w:val="BodyText"/>
      </w:pPr>
      <w:r>
        <w:lastRenderedPageBreak/>
        <w:t>8. (</w:t>
      </w:r>
      <w:r w:rsidR="000C166B">
        <w:t>3</w:t>
      </w:r>
      <w:r>
        <w:t xml:space="preserve"> pts)</w:t>
      </w:r>
    </w:p>
    <w:p w14:paraId="4F3AE695" w14:textId="77777777" w:rsidR="002E1731" w:rsidRDefault="00000000">
      <w:pPr>
        <w:pStyle w:val="BodyText"/>
      </w:pPr>
      <w:r>
        <w:t>What is the simple interest rate on a $1550 investment paying $658.75 interest in 8.5 years?</w:t>
      </w:r>
      <w:r>
        <w:br/>
      </w:r>
      <w:r>
        <w:br/>
      </w:r>
      <w:bookmarkStart w:id="18" w:name="p7"/>
      <w:bookmarkEnd w:id="18"/>
      <w:r>
        <w:t xml:space="preserve"> % </w:t>
      </w:r>
      <w:r>
        <w:rPr>
          <w:i/>
          <w:iCs/>
        </w:rPr>
        <w:t>(round to the nearest tenth of a percent)</w:t>
      </w:r>
    </w:p>
    <w:p w14:paraId="21ACAF9B" w14:textId="5156B81D" w:rsidR="002E1731" w:rsidRDefault="00000000">
      <w:pPr>
        <w:pStyle w:val="BodyText"/>
      </w:pPr>
      <w:bookmarkStart w:id="19" w:name="trq8"/>
      <w:bookmarkEnd w:id="17"/>
      <w:r>
        <w:t>9. (</w:t>
      </w:r>
      <w:r w:rsidR="000C166B">
        <w:t>3</w:t>
      </w:r>
      <w:r>
        <w:t xml:space="preserve"> pts)</w:t>
      </w:r>
    </w:p>
    <w:p w14:paraId="78D9A01A" w14:textId="77777777" w:rsidR="002E1731" w:rsidRDefault="00000000">
      <w:pPr>
        <w:pStyle w:val="BodyText"/>
      </w:pPr>
      <w:r>
        <w:t>Suppose you have $2250 in your savings account at the end of a certain period of time. You invested $1600 at a 5.35% simple annual interest rate. How long, in years, was your money invested?</w:t>
      </w:r>
      <w:r>
        <w:br/>
      </w:r>
      <w:r>
        <w:br/>
      </w:r>
      <w:bookmarkStart w:id="20" w:name="p8"/>
      <w:bookmarkEnd w:id="20"/>
      <w:r>
        <w:t xml:space="preserve"> </w:t>
      </w:r>
      <w:r>
        <w:rPr>
          <w:i/>
          <w:iCs/>
        </w:rPr>
        <w:t>State your result to the nearest hundredth of a year.</w:t>
      </w:r>
    </w:p>
    <w:p w14:paraId="4FDFFAA2" w14:textId="2ADCBDB8" w:rsidR="002E1731" w:rsidRDefault="00000000">
      <w:pPr>
        <w:pStyle w:val="BodyText"/>
      </w:pPr>
      <w:bookmarkStart w:id="21" w:name="trq9"/>
      <w:bookmarkEnd w:id="19"/>
      <w:r>
        <w:t>10. (</w:t>
      </w:r>
      <w:r w:rsidR="000C166B">
        <w:t>3</w:t>
      </w:r>
      <w:r>
        <w:t xml:space="preserve"> pts)</w:t>
      </w:r>
    </w:p>
    <w:p w14:paraId="5E9EF5FC" w14:textId="1B2C3737" w:rsidR="002E1731" w:rsidRDefault="00000000">
      <w:pPr>
        <w:pStyle w:val="BodyText"/>
      </w:pPr>
      <w:r>
        <w:t>Find the simple interest paid on a $930 investment at 6.3% annual interest for 1</w:t>
      </w:r>
      <w:r w:rsidR="006B2DB1">
        <w:t>2</w:t>
      </w:r>
      <w:r>
        <w:t xml:space="preserve">0 days. </w:t>
      </w:r>
      <w:r>
        <w:rPr>
          <w:i/>
          <w:iCs/>
        </w:rPr>
        <w:t>Use the Bankers' Rule</w:t>
      </w:r>
      <w:r>
        <w:br/>
      </w:r>
      <w:r>
        <w:br/>
        <w:t>$</w:t>
      </w:r>
      <w:bookmarkStart w:id="22" w:name="p9"/>
      <w:bookmarkEnd w:id="22"/>
    </w:p>
    <w:p w14:paraId="134FBC49" w14:textId="170E9669" w:rsidR="002E1731" w:rsidRDefault="00000000">
      <w:pPr>
        <w:pStyle w:val="BodyText"/>
      </w:pPr>
      <w:bookmarkStart w:id="23" w:name="trq10"/>
      <w:bookmarkEnd w:id="21"/>
      <w:r>
        <w:t>11. (</w:t>
      </w:r>
      <w:r w:rsidR="000C166B">
        <w:t>3</w:t>
      </w:r>
      <w:r>
        <w:t xml:space="preserve"> pts)</w:t>
      </w:r>
    </w:p>
    <w:p w14:paraId="74F6FA08" w14:textId="120455DE" w:rsidR="002E1731" w:rsidRDefault="00000000">
      <w:pPr>
        <w:pStyle w:val="BodyText"/>
      </w:pPr>
      <w:r>
        <w:t xml:space="preserve">Ahanu borrowed $1900 on a 4.5% </w:t>
      </w:r>
      <w:r w:rsidRPr="000C166B">
        <w:rPr>
          <w:b/>
          <w:bCs/>
        </w:rPr>
        <w:t>discounted loan</w:t>
      </w:r>
      <w:r>
        <w:t xml:space="preserve"> for a period of 17 months.</w:t>
      </w:r>
      <w:r>
        <w:br/>
      </w:r>
      <w:r>
        <w:br/>
        <w:t>What is the loan's discount?</w:t>
      </w:r>
      <w:r w:rsidR="000C166B">
        <w:t xml:space="preserve"> [Hint: Discount = </w:t>
      </w:r>
      <m:oMath>
        <m:r>
          <w:rPr>
            <w:rFonts w:ascii="Cambria Math" w:hAnsi="Cambria Math"/>
          </w:rPr>
          <m:t>P×r×t÷12 (t in months)</m:t>
        </m:r>
      </m:oMath>
      <w:r w:rsidR="000C166B">
        <w:rPr>
          <w:rFonts w:eastAsiaTheme="minorEastAsia"/>
        </w:rPr>
        <w:t>]</w:t>
      </w:r>
      <w:r>
        <w:br/>
      </w:r>
      <w:r>
        <w:br/>
        <w:t>$</w:t>
      </w:r>
      <w:bookmarkStart w:id="24" w:name="p11000"/>
      <w:bookmarkEnd w:id="24"/>
      <w:r>
        <w:br/>
      </w:r>
      <w:r>
        <w:br/>
        <w:t xml:space="preserve">What is the net amount of money </w:t>
      </w:r>
      <w:proofErr w:type="spellStart"/>
      <w:r>
        <w:t>Ahanu</w:t>
      </w:r>
      <w:proofErr w:type="spellEnd"/>
      <w:r>
        <w:t xml:space="preserve"> </w:t>
      </w:r>
      <w:r w:rsidRPr="000C166B">
        <w:rPr>
          <w:b/>
          <w:bCs/>
          <w:i/>
          <w:iCs/>
        </w:rPr>
        <w:t>receives</w:t>
      </w:r>
      <w:r>
        <w:t>?</w:t>
      </w:r>
      <w:r w:rsidR="000C166B">
        <w:t xml:space="preserve"> (This is the principal).</w:t>
      </w:r>
      <w:r>
        <w:br/>
      </w:r>
      <w:r>
        <w:br/>
        <w:t>$</w:t>
      </w:r>
      <w:bookmarkStart w:id="25" w:name="p11001"/>
      <w:bookmarkEnd w:id="25"/>
      <w:r>
        <w:br/>
      </w:r>
      <w:r>
        <w:br/>
        <w:t xml:space="preserve">What is the loan's actual rate of interest? </w:t>
      </w:r>
      <w:r>
        <w:rPr>
          <w:i/>
          <w:iCs/>
        </w:rPr>
        <w:t>(to the nearest hundredth of a percent)</w:t>
      </w:r>
      <w:r>
        <w:br/>
      </w:r>
      <w:r>
        <w:br/>
      </w:r>
      <w:bookmarkStart w:id="26" w:name="p11002"/>
      <w:bookmarkEnd w:id="26"/>
      <w:r w:rsidR="006B2DB1">
        <w:t>_________</w:t>
      </w:r>
      <w:r>
        <w:t xml:space="preserve"> %</w:t>
      </w:r>
    </w:p>
    <w:p w14:paraId="5A0DFEFA" w14:textId="69AE990C" w:rsidR="007404A1" w:rsidRDefault="007404A1" w:rsidP="007404A1">
      <w:pPr>
        <w:pStyle w:val="BodyText"/>
      </w:pPr>
      <w:r>
        <w:t>12. (3 pts)</w:t>
      </w:r>
    </w:p>
    <w:p w14:paraId="65FB9FE0" w14:textId="3AB4CE55" w:rsidR="007404A1" w:rsidRDefault="007404A1" w:rsidP="007404A1">
      <w:pPr>
        <w:pStyle w:val="BodyText"/>
      </w:pPr>
      <w:r>
        <w:t>Francine currently has $45,000 in her 401k account at work and plans to contribute $6,000 each year for the next 20 years.  How much will she have in the account in 20 years, if the account averages a 7% annual return?</w:t>
      </w:r>
    </w:p>
    <w:p w14:paraId="0131332A" w14:textId="77777777" w:rsidR="007404A1" w:rsidRDefault="007404A1" w:rsidP="007404A1">
      <w:pPr>
        <w:pStyle w:val="BodyText"/>
      </w:pPr>
      <w:r>
        <w:t>$</w:t>
      </w:r>
    </w:p>
    <w:p w14:paraId="57847D1E" w14:textId="4518DBCD" w:rsidR="007404A1" w:rsidRDefault="007404A1" w:rsidP="007404A1">
      <w:pPr>
        <w:pStyle w:val="BodyText"/>
      </w:pPr>
      <w:r>
        <w:t>13. (3 pts)</w:t>
      </w:r>
    </w:p>
    <w:p w14:paraId="10C0BDD8" w14:textId="77777777" w:rsidR="007404A1" w:rsidRDefault="007404A1" w:rsidP="007404A1">
      <w:pPr>
        <w:pStyle w:val="BodyText"/>
      </w:pPr>
      <w:r>
        <w:t>Suppose you invest $140 a month for 6 years into an account earning 10% compounded monthly. After 6 years, you leave the money, without making additional deposits, in the account for another 21 years. How much will you have in the end?</w:t>
      </w:r>
      <w:r>
        <w:br/>
      </w:r>
      <w:r>
        <w:br/>
        <w:t>$</w:t>
      </w:r>
      <w:bookmarkStart w:id="27" w:name="p2000"/>
      <w:bookmarkEnd w:id="27"/>
      <w:r>
        <w:br/>
      </w:r>
      <w:r>
        <w:lastRenderedPageBreak/>
        <w:br/>
        <w:t>Suppose instead you didn't invest anything for the first 6 years, then deposited $140 a month for 21 years into an account earning 10% compounded monthly. How much will you have in the end?</w:t>
      </w:r>
      <w:r>
        <w:br/>
      </w:r>
      <w:r>
        <w:br/>
        <w:t>$</w:t>
      </w:r>
      <w:bookmarkStart w:id="28" w:name="p2001"/>
      <w:bookmarkEnd w:id="28"/>
    </w:p>
    <w:p w14:paraId="4D3FD385" w14:textId="3FE9E659" w:rsidR="007404A1" w:rsidRDefault="007404A1" w:rsidP="007404A1">
      <w:pPr>
        <w:pStyle w:val="BodyText"/>
      </w:pPr>
      <w:r>
        <w:t>14. (3 pts)</w:t>
      </w:r>
    </w:p>
    <w:p w14:paraId="24A27D2B" w14:textId="77777777" w:rsidR="007404A1" w:rsidRDefault="007404A1" w:rsidP="007404A1">
      <w:pPr>
        <w:pStyle w:val="BodyText"/>
      </w:pPr>
      <w:r>
        <w:t>You want to be able to withdraw $45,000 from your account each year for 25 years after you retire.</w:t>
      </w:r>
      <w:r>
        <w:br/>
      </w:r>
      <w:r>
        <w:br/>
        <w:t>You expect to retire in 20 years.</w:t>
      </w:r>
      <w:r>
        <w:br/>
      </w:r>
      <w:r>
        <w:br/>
        <w:t>If your account earns 6% interest, how much will you need to deposit each year until retirement to achieve your retirement goals?</w:t>
      </w:r>
      <w:r>
        <w:br/>
      </w:r>
      <w:r>
        <w:br/>
        <w:t>$</w:t>
      </w:r>
    </w:p>
    <w:p w14:paraId="08A8AB06" w14:textId="7740BB2A" w:rsidR="007404A1" w:rsidRDefault="007404A1" w:rsidP="007404A1">
      <w:pPr>
        <w:pStyle w:val="BodyText"/>
      </w:pPr>
      <w:r>
        <w:t>15. (3 pts)</w:t>
      </w:r>
    </w:p>
    <w:p w14:paraId="49B5B4D5" w14:textId="77777777" w:rsidR="007404A1" w:rsidRDefault="007404A1" w:rsidP="007404A1">
      <w:pPr>
        <w:pStyle w:val="BodyText"/>
      </w:pPr>
      <w:r>
        <w:t>Suppose you invest $120 a month for 6 years into an account earning 9% compounded monthly. After 6 years, you leave the money, without making additional deposits, in the account for another 24 years. How much will you have in the end?</w:t>
      </w:r>
      <w:r>
        <w:br/>
      </w:r>
      <w:r>
        <w:br/>
        <w:t>$</w:t>
      </w:r>
    </w:p>
    <w:p w14:paraId="5AE73D4C" w14:textId="404C690E" w:rsidR="007404A1" w:rsidRDefault="007404A1" w:rsidP="007404A1">
      <w:pPr>
        <w:pStyle w:val="BodyText"/>
      </w:pPr>
      <w:r>
        <w:t>16. (3 pts)</w:t>
      </w:r>
    </w:p>
    <w:p w14:paraId="7427785A" w14:textId="77777777" w:rsidR="007404A1" w:rsidRDefault="007404A1" w:rsidP="007404A1">
      <w:pPr>
        <w:pStyle w:val="BodyText"/>
      </w:pPr>
      <w:r>
        <w:t xml:space="preserve">Rodney is making monthly contributions of </w:t>
      </w:r>
      <w:proofErr w:type="spellStart"/>
      <w:r>
        <w:t>of</w:t>
      </w:r>
      <w:proofErr w:type="spellEnd"/>
      <w:r>
        <w:t xml:space="preserve"> $440 to his savings account which pays interest at the APR of 7.5%, compounded monthly. Right after Rodney makes his 67th contribution, the bank changes the APR to 9.5% and Rodney makes 39 more $440 contributions. What is Rodney's balance right after his last contribution?</w:t>
      </w:r>
      <w:r>
        <w:br/>
        <w:t>$</w:t>
      </w:r>
    </w:p>
    <w:p w14:paraId="29411C8B" w14:textId="6690356F" w:rsidR="007404A1" w:rsidRDefault="007404A1" w:rsidP="007404A1">
      <w:pPr>
        <w:pStyle w:val="BodyText"/>
      </w:pPr>
      <w:r>
        <w:t>17. (3 pts)</w:t>
      </w:r>
    </w:p>
    <w:p w14:paraId="41F0C01C" w14:textId="77777777" w:rsidR="007404A1" w:rsidRDefault="007404A1" w:rsidP="007404A1">
      <w:pPr>
        <w:pStyle w:val="BodyText"/>
      </w:pPr>
      <w:r>
        <w:t>Sakari and Roscoe plan to send their son to university. To pay for this they will contribute 12 equal yearly payments to an account bearing interest at the APR of 6.7%, compounded annually. Five years after their last contribution, they will begin the first of five, yearly, withdrawals of $31,200 to pay the university's bills. How large must their yearly contributions be?</w:t>
      </w:r>
    </w:p>
    <w:p w14:paraId="4C06D42D" w14:textId="77777777" w:rsidR="007404A1" w:rsidRDefault="007404A1" w:rsidP="007404A1">
      <w:pPr>
        <w:pStyle w:val="BodyText"/>
      </w:pPr>
      <w:r>
        <w:t>$</w:t>
      </w:r>
    </w:p>
    <w:p w14:paraId="6099CE43" w14:textId="77777777" w:rsidR="007404A1" w:rsidRDefault="007404A1" w:rsidP="007404A1">
      <w:pPr>
        <w:pStyle w:val="BodyText"/>
      </w:pPr>
    </w:p>
    <w:p w14:paraId="71FB1286" w14:textId="77777777" w:rsidR="007404A1" w:rsidRDefault="007404A1" w:rsidP="007404A1">
      <w:pPr>
        <w:pStyle w:val="BodyText"/>
      </w:pPr>
    </w:p>
    <w:p w14:paraId="26A1C0EB" w14:textId="77777777" w:rsidR="007404A1" w:rsidRDefault="007404A1" w:rsidP="007404A1">
      <w:pPr>
        <w:pStyle w:val="BodyText"/>
      </w:pPr>
    </w:p>
    <w:p w14:paraId="1AD71890" w14:textId="77777777" w:rsidR="007404A1" w:rsidRDefault="007404A1" w:rsidP="007404A1">
      <w:pPr>
        <w:pStyle w:val="BodyText"/>
      </w:pPr>
    </w:p>
    <w:p w14:paraId="1AD765F0" w14:textId="77777777" w:rsidR="007404A1" w:rsidRDefault="007404A1">
      <w:pPr>
        <w:pStyle w:val="BodyText"/>
      </w:pPr>
    </w:p>
    <w:bookmarkEnd w:id="23"/>
    <w:p w14:paraId="41E309FB" w14:textId="77777777" w:rsidR="002E1731" w:rsidRDefault="00000000">
      <w:pPr>
        <w:pStyle w:val="BodyText"/>
      </w:pPr>
      <w:r>
        <w:lastRenderedPageBreak/>
        <w:t>+++++++++++++++</w:t>
      </w:r>
    </w:p>
    <w:p w14:paraId="3E02AC70" w14:textId="67295002" w:rsidR="002E1731" w:rsidRDefault="00000000">
      <w:pPr>
        <w:pStyle w:val="BodyText"/>
      </w:pPr>
      <w:r>
        <w:rPr>
          <w:b/>
          <w:bCs/>
        </w:rPr>
        <w:t xml:space="preserve">Key </w:t>
      </w:r>
      <w:r w:rsidR="000C166B">
        <w:rPr>
          <w:b/>
          <w:bCs/>
        </w:rPr>
        <w:t>–</w:t>
      </w:r>
      <w:r>
        <w:rPr>
          <w:b/>
          <w:bCs/>
        </w:rPr>
        <w:t xml:space="preserve"> </w:t>
      </w:r>
      <w:r w:rsidR="000C166B">
        <w:rPr>
          <w:b/>
          <w:bCs/>
        </w:rPr>
        <w:t>Practice Test</w:t>
      </w:r>
    </w:p>
    <w:p w14:paraId="079E1EC1" w14:textId="77777777" w:rsidR="002E1731" w:rsidRDefault="00000000">
      <w:pPr>
        <w:pStyle w:val="Compact"/>
        <w:numPr>
          <w:ilvl w:val="0"/>
          <w:numId w:val="2"/>
        </w:numPr>
      </w:pPr>
      <w:r>
        <w:t>942.5</w:t>
      </w:r>
    </w:p>
    <w:p w14:paraId="580E9253" w14:textId="77777777" w:rsidR="002E1731" w:rsidRDefault="00000000">
      <w:pPr>
        <w:pStyle w:val="Compact"/>
        <w:numPr>
          <w:ilvl w:val="0"/>
          <w:numId w:val="2"/>
        </w:numPr>
      </w:pPr>
      <w:r>
        <w:t>1,934.84</w:t>
      </w:r>
    </w:p>
    <w:p w14:paraId="42106D8B" w14:textId="77777777" w:rsidR="002E1731" w:rsidRDefault="00000000">
      <w:pPr>
        <w:pStyle w:val="Compact"/>
        <w:numPr>
          <w:ilvl w:val="0"/>
          <w:numId w:val="2"/>
        </w:numPr>
      </w:pPr>
      <w:r>
        <w:t>13,227.69</w:t>
      </w:r>
    </w:p>
    <w:p w14:paraId="0B473CD9" w14:textId="77777777" w:rsidR="002E1731" w:rsidRDefault="00000000">
      <w:pPr>
        <w:pStyle w:val="Compact"/>
        <w:numPr>
          <w:ilvl w:val="0"/>
          <w:numId w:val="2"/>
        </w:numPr>
      </w:pPr>
      <w:r>
        <w:t>2,428.64</w:t>
      </w:r>
    </w:p>
    <w:p w14:paraId="46F61205" w14:textId="77777777" w:rsidR="002E1731" w:rsidRDefault="00000000">
      <w:pPr>
        <w:pStyle w:val="Compact"/>
        <w:numPr>
          <w:ilvl w:val="0"/>
          <w:numId w:val="2"/>
        </w:numPr>
      </w:pPr>
      <w:r>
        <w:t>11.78</w:t>
      </w:r>
    </w:p>
    <w:p w14:paraId="691E24B4" w14:textId="77777777" w:rsidR="002E1731" w:rsidRDefault="00000000">
      <w:pPr>
        <w:pStyle w:val="Compact"/>
        <w:numPr>
          <w:ilvl w:val="0"/>
          <w:numId w:val="2"/>
        </w:numPr>
      </w:pPr>
      <w:r>
        <w:t>441.6</w:t>
      </w:r>
    </w:p>
    <w:p w14:paraId="4472F3E5" w14:textId="77777777" w:rsidR="002E1731" w:rsidRDefault="00000000">
      <w:pPr>
        <w:pStyle w:val="Compact"/>
        <w:numPr>
          <w:ilvl w:val="0"/>
          <w:numId w:val="2"/>
        </w:numPr>
      </w:pPr>
      <w:r>
        <w:t>1,447.96</w:t>
      </w:r>
    </w:p>
    <w:p w14:paraId="09035E41" w14:textId="77777777" w:rsidR="002E1731" w:rsidRDefault="00000000">
      <w:pPr>
        <w:pStyle w:val="Compact"/>
        <w:numPr>
          <w:ilvl w:val="0"/>
          <w:numId w:val="2"/>
        </w:numPr>
      </w:pPr>
      <w:r>
        <w:t>5</w:t>
      </w:r>
    </w:p>
    <w:p w14:paraId="614390B8" w14:textId="77777777" w:rsidR="002E1731" w:rsidRDefault="00000000">
      <w:pPr>
        <w:pStyle w:val="Compact"/>
        <w:numPr>
          <w:ilvl w:val="0"/>
          <w:numId w:val="2"/>
        </w:numPr>
      </w:pPr>
      <w:r>
        <w:t>7.59</w:t>
      </w:r>
    </w:p>
    <w:p w14:paraId="7813CA04" w14:textId="4241164C" w:rsidR="002E1731" w:rsidRDefault="00437233">
      <w:pPr>
        <w:pStyle w:val="Compact"/>
        <w:numPr>
          <w:ilvl w:val="0"/>
          <w:numId w:val="2"/>
        </w:numPr>
      </w:pPr>
      <w:r>
        <w:t>19.53</w:t>
      </w:r>
    </w:p>
    <w:p w14:paraId="2A3A003A" w14:textId="77777777" w:rsidR="002E1731" w:rsidRDefault="00000000">
      <w:pPr>
        <w:pStyle w:val="Compact"/>
        <w:numPr>
          <w:ilvl w:val="0"/>
          <w:numId w:val="2"/>
        </w:numPr>
      </w:pPr>
      <w:r>
        <w:t>121.13 ~ 1,778.88 ~ 4.81</w:t>
      </w:r>
    </w:p>
    <w:p w14:paraId="42577FED" w14:textId="77777777" w:rsidR="007404A1" w:rsidRDefault="007404A1" w:rsidP="007404A1">
      <w:pPr>
        <w:pStyle w:val="Compact"/>
        <w:numPr>
          <w:ilvl w:val="0"/>
          <w:numId w:val="2"/>
        </w:numPr>
      </w:pPr>
      <w:r>
        <w:t>420,108.75</w:t>
      </w:r>
    </w:p>
    <w:p w14:paraId="31D37746" w14:textId="77777777" w:rsidR="007404A1" w:rsidRDefault="007404A1" w:rsidP="007404A1">
      <w:pPr>
        <w:pStyle w:val="Compact"/>
        <w:numPr>
          <w:ilvl w:val="0"/>
          <w:numId w:val="2"/>
        </w:numPr>
      </w:pPr>
      <w:r>
        <w:t>111195.3 ~ 119203.03</w:t>
      </w:r>
    </w:p>
    <w:p w14:paraId="1893798C" w14:textId="77777777" w:rsidR="007404A1" w:rsidRDefault="007404A1" w:rsidP="007404A1">
      <w:pPr>
        <w:pStyle w:val="Compact"/>
        <w:numPr>
          <w:ilvl w:val="0"/>
          <w:numId w:val="2"/>
        </w:numPr>
      </w:pPr>
      <w:r>
        <w:t>15637.94</w:t>
      </w:r>
    </w:p>
    <w:p w14:paraId="6CAA9D6A" w14:textId="77777777" w:rsidR="007404A1" w:rsidRDefault="007404A1" w:rsidP="007404A1">
      <w:pPr>
        <w:pStyle w:val="Compact"/>
        <w:numPr>
          <w:ilvl w:val="0"/>
          <w:numId w:val="2"/>
        </w:numPr>
      </w:pPr>
      <w:r>
        <w:t>98064.71</w:t>
      </w:r>
    </w:p>
    <w:p w14:paraId="6865D621" w14:textId="77777777" w:rsidR="007404A1" w:rsidRDefault="007404A1" w:rsidP="007404A1">
      <w:pPr>
        <w:pStyle w:val="Compact"/>
        <w:numPr>
          <w:ilvl w:val="0"/>
          <w:numId w:val="2"/>
        </w:numPr>
      </w:pPr>
      <w:r>
        <w:t>69,617.75</w:t>
      </w:r>
    </w:p>
    <w:p w14:paraId="25D49C1D" w14:textId="77777777" w:rsidR="007404A1" w:rsidRDefault="007404A1" w:rsidP="007404A1">
      <w:pPr>
        <w:pStyle w:val="Compact"/>
        <w:numPr>
          <w:ilvl w:val="0"/>
          <w:numId w:val="2"/>
        </w:numPr>
      </w:pPr>
      <w:r>
        <w:t>$5,305.43</w:t>
      </w:r>
    </w:p>
    <w:p w14:paraId="2D1CD6A5" w14:textId="77777777" w:rsidR="007404A1" w:rsidRDefault="007404A1" w:rsidP="007404A1">
      <w:pPr>
        <w:pStyle w:val="Compact"/>
      </w:pPr>
    </w:p>
    <w:p w14:paraId="0E2785D1" w14:textId="77777777" w:rsidR="002E1731" w:rsidRDefault="004916F9">
      <w:r>
        <w:rPr>
          <w:noProof/>
        </w:rPr>
        <w:pict w14:anchorId="0A918241">
          <v:rect id="_x0000_i1025" alt="" style="width:468pt;height:.05pt;mso-width-percent:0;mso-height-percent:0;mso-width-percent:0;mso-height-percent:0" o:hralign="center" o:hrstd="t" o:hr="t"/>
        </w:pict>
      </w:r>
    </w:p>
    <w:p w14:paraId="1D45671D" w14:textId="77777777" w:rsidR="002E1731" w:rsidRDefault="00000000">
      <w:pPr>
        <w:pStyle w:val="FirstParagraph"/>
      </w:pPr>
      <w:r>
        <w:t xml:space="preserve">License info at: </w:t>
      </w:r>
      <w:hyperlink r:id="rId7">
        <w:r>
          <w:rPr>
            <w:rStyle w:val="Hyperlink"/>
          </w:rPr>
          <w:t>https://www.myopenmath.com/course/showlicense.php?id=35148-6693-6680-6692-98418-67065-67096-67097-67131-67115-67110</w:t>
        </w:r>
      </w:hyperlink>
    </w:p>
    <w:sectPr w:rsidR="002E1731" w:rsidSect="004916F9">
      <w:pgSz w:w="12240" w:h="15840"/>
      <w:pgMar w:top="1008" w:right="1440" w:bottom="1008"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215D8D" w14:textId="77777777" w:rsidR="004916F9" w:rsidRDefault="004916F9">
      <w:pPr>
        <w:spacing w:after="0"/>
      </w:pPr>
      <w:r>
        <w:separator/>
      </w:r>
    </w:p>
  </w:endnote>
  <w:endnote w:type="continuationSeparator" w:id="0">
    <w:p w14:paraId="3A99389F" w14:textId="77777777" w:rsidR="004916F9" w:rsidRDefault="004916F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517FF4" w14:textId="77777777" w:rsidR="004916F9" w:rsidRDefault="004916F9">
      <w:r>
        <w:separator/>
      </w:r>
    </w:p>
  </w:footnote>
  <w:footnote w:type="continuationSeparator" w:id="0">
    <w:p w14:paraId="777B084C" w14:textId="77777777" w:rsidR="004916F9" w:rsidRDefault="004916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696D20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201"/>
    <w:multiLevelType w:val="multilevel"/>
    <w:tmpl w:val="CCD6EB0A"/>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2" w15:restartNumberingAfterBreak="0">
    <w:nsid w:val="73D75C41"/>
    <w:multiLevelType w:val="multilevel"/>
    <w:tmpl w:val="CCD6EB0A"/>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1451238967">
    <w:abstractNumId w:val="0"/>
  </w:num>
  <w:num w:numId="2" w16cid:durableId="6290186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3956294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E1731"/>
    <w:rsid w:val="000C166B"/>
    <w:rsid w:val="002E1731"/>
    <w:rsid w:val="00437233"/>
    <w:rsid w:val="004916F9"/>
    <w:rsid w:val="006B2DB1"/>
    <w:rsid w:val="0072676E"/>
    <w:rsid w:val="007404A1"/>
    <w:rsid w:val="008E66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CC1F20"/>
  <w15:docId w15:val="{640C4B67-BC55-2840-AC50-609F155550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PlaceholderText">
    <w:name w:val="Placeholder Text"/>
    <w:basedOn w:val="DefaultParagraphFont"/>
    <w:rsid w:val="000C166B"/>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myopenmath.com/course/showlicense.php?id=35148-6693-6680-6692-98418-67065-67096-67097-67131-67115-6711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4</Pages>
  <Words>647</Words>
  <Characters>369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y E Rudis</dc:creator>
  <cp:keywords/>
  <cp:lastModifiedBy>Mary E Rudis</cp:lastModifiedBy>
  <cp:revision>5</cp:revision>
  <dcterms:created xsi:type="dcterms:W3CDTF">2024-03-31T17:29:00Z</dcterms:created>
  <dcterms:modified xsi:type="dcterms:W3CDTF">2024-04-02T12:37:00Z</dcterms:modified>
</cp:coreProperties>
</file>